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0FD575" w14:textId="77777777" w:rsidR="008E5872" w:rsidRDefault="008E5872">
      <w:pPr>
        <w:jc w:val="center"/>
      </w:pPr>
    </w:p>
    <w:p w14:paraId="1B7CA4B4" w14:textId="77777777" w:rsidR="008E5872" w:rsidRDefault="008E5872">
      <w:pPr>
        <w:jc w:val="center"/>
      </w:pPr>
    </w:p>
    <w:p w14:paraId="17C7448A" w14:textId="7DF56878" w:rsidR="00A5284B" w:rsidRDefault="0071624A" w:rsidP="002C75E4">
      <w:pPr>
        <w:jc w:val="center"/>
        <w:rPr>
          <w:sz w:val="28"/>
        </w:rPr>
      </w:pPr>
      <w:r>
        <w:rPr>
          <w:b/>
          <w:sz w:val="28"/>
        </w:rPr>
        <w:t>CERTIFICATE IN RADIOGRAPHY PROGRAM</w:t>
      </w:r>
    </w:p>
    <w:p w14:paraId="529D2FFC" w14:textId="77777777" w:rsidR="00A5284B" w:rsidRDefault="00A5284B" w:rsidP="002C75E4">
      <w:pPr>
        <w:jc w:val="center"/>
        <w:rPr>
          <w:sz w:val="28"/>
        </w:rPr>
      </w:pPr>
    </w:p>
    <w:p w14:paraId="7346A5D1" w14:textId="77777777" w:rsidR="00040F17" w:rsidRPr="0071624A" w:rsidRDefault="008E5872" w:rsidP="002C75E4">
      <w:pPr>
        <w:jc w:val="center"/>
        <w:rPr>
          <w:b/>
          <w:sz w:val="16"/>
          <w:szCs w:val="16"/>
        </w:rPr>
      </w:pPr>
      <w:r w:rsidRPr="0071624A">
        <w:rPr>
          <w:b/>
          <w:sz w:val="28"/>
        </w:rPr>
        <w:t>APPLICANT DATA FORM</w:t>
      </w:r>
      <w:r w:rsidRPr="0071624A">
        <w:rPr>
          <w:b/>
          <w:sz w:val="16"/>
          <w:szCs w:val="16"/>
        </w:rPr>
        <w:t xml:space="preserve"> </w:t>
      </w:r>
    </w:p>
    <w:p w14:paraId="785449DE" w14:textId="5DBF6E21" w:rsidR="008E5872" w:rsidRPr="00040F17" w:rsidRDefault="008E5872" w:rsidP="008F5F3F">
      <w:pPr>
        <w:rPr>
          <w:sz w:val="16"/>
          <w:szCs w:val="16"/>
        </w:rPr>
      </w:pPr>
    </w:p>
    <w:p w14:paraId="54A2CF18" w14:textId="77777777" w:rsidR="008E5872" w:rsidRDefault="008E5872">
      <w:pPr>
        <w:jc w:val="center"/>
      </w:pPr>
    </w:p>
    <w:p w14:paraId="3C026563" w14:textId="77777777" w:rsidR="0071624A" w:rsidRDefault="0071624A">
      <w:pPr>
        <w:rPr>
          <w:b/>
          <w:sz w:val="24"/>
        </w:rPr>
      </w:pPr>
    </w:p>
    <w:p w14:paraId="04EFB8E5" w14:textId="4AB5D03C" w:rsidR="008E5872" w:rsidRDefault="008E5872">
      <w:pPr>
        <w:rPr>
          <w:b/>
          <w:sz w:val="24"/>
        </w:rPr>
      </w:pPr>
      <w:r>
        <w:rPr>
          <w:b/>
          <w:sz w:val="24"/>
        </w:rPr>
        <w:t xml:space="preserve">Responses to questions must be typed. </w:t>
      </w:r>
    </w:p>
    <w:p w14:paraId="7B94CF40" w14:textId="77777777" w:rsidR="008E5872" w:rsidRDefault="008E5872">
      <w:pPr>
        <w:jc w:val="center"/>
        <w:rPr>
          <w:sz w:val="24"/>
        </w:rPr>
      </w:pPr>
    </w:p>
    <w:p w14:paraId="5D0442B3" w14:textId="77777777" w:rsidR="0071624A" w:rsidRDefault="0071624A">
      <w:pPr>
        <w:rPr>
          <w:b/>
          <w:sz w:val="24"/>
        </w:rPr>
      </w:pPr>
    </w:p>
    <w:p w14:paraId="16DFD4F2" w14:textId="080E6646" w:rsidR="008E5872" w:rsidRDefault="008E5872">
      <w:pPr>
        <w:rPr>
          <w:sz w:val="24"/>
        </w:rPr>
      </w:pPr>
      <w:r>
        <w:rPr>
          <w:b/>
          <w:sz w:val="24"/>
        </w:rPr>
        <w:t>Name:</w:t>
      </w:r>
      <w:r>
        <w:rPr>
          <w:sz w:val="24"/>
        </w:rPr>
        <w:t xml:space="preserve"> ____________________________________</w:t>
      </w:r>
      <w:r w:rsidR="0067001F">
        <w:rPr>
          <w:sz w:val="24"/>
        </w:rPr>
        <w:t>_____________________________</w:t>
      </w:r>
      <w:r>
        <w:rPr>
          <w:sz w:val="24"/>
        </w:rPr>
        <w:tab/>
      </w:r>
    </w:p>
    <w:p w14:paraId="23F903C9" w14:textId="77777777" w:rsidR="008E5872" w:rsidRDefault="008E5872">
      <w:pPr>
        <w:rPr>
          <w:sz w:val="24"/>
        </w:rPr>
      </w:pPr>
    </w:p>
    <w:p w14:paraId="1CC78C01" w14:textId="77777777" w:rsidR="0071624A" w:rsidRDefault="0071624A">
      <w:pPr>
        <w:rPr>
          <w:b/>
          <w:sz w:val="24"/>
        </w:rPr>
      </w:pPr>
    </w:p>
    <w:p w14:paraId="2312EE84" w14:textId="4DD7AF71" w:rsidR="008E5872" w:rsidRDefault="008E5872">
      <w:pPr>
        <w:rPr>
          <w:sz w:val="24"/>
        </w:rPr>
      </w:pPr>
      <w:r>
        <w:rPr>
          <w:b/>
          <w:sz w:val="24"/>
        </w:rPr>
        <w:t>Current Address</w:t>
      </w:r>
      <w:r>
        <w:rPr>
          <w:sz w:val="24"/>
        </w:rPr>
        <w:t>:</w:t>
      </w:r>
      <w:r w:rsidR="006513D9">
        <w:rPr>
          <w:sz w:val="24"/>
        </w:rPr>
        <w:t xml:space="preserve"> </w:t>
      </w:r>
      <w:r>
        <w:rPr>
          <w:sz w:val="24"/>
        </w:rPr>
        <w:t>________________________________________________________</w:t>
      </w:r>
    </w:p>
    <w:p w14:paraId="31616AD4" w14:textId="77777777" w:rsidR="006513D9" w:rsidRDefault="006513D9" w:rsidP="006513D9">
      <w:pPr>
        <w:ind w:left="1800"/>
        <w:rPr>
          <w:sz w:val="24"/>
        </w:rPr>
      </w:pPr>
    </w:p>
    <w:p w14:paraId="28551625" w14:textId="22EE773F" w:rsidR="008E5872" w:rsidRDefault="008E5872" w:rsidP="002C75E4">
      <w:pPr>
        <w:numPr>
          <w:ilvl w:val="0"/>
          <w:numId w:val="2"/>
        </w:numPr>
        <w:tabs>
          <w:tab w:val="clear" w:pos="1800"/>
          <w:tab w:val="num" w:pos="1080"/>
        </w:tabs>
        <w:ind w:hanging="900"/>
        <w:rPr>
          <w:sz w:val="24"/>
        </w:rPr>
      </w:pPr>
      <w:r>
        <w:rPr>
          <w:sz w:val="24"/>
        </w:rPr>
        <w:t xml:space="preserve">Please attach </w:t>
      </w:r>
      <w:r>
        <w:rPr>
          <w:b/>
          <w:sz w:val="24"/>
        </w:rPr>
        <w:t>proof of residency</w:t>
      </w:r>
      <w:r>
        <w:rPr>
          <w:sz w:val="24"/>
        </w:rPr>
        <w:t xml:space="preserve"> in one of the following counties:  </w:t>
      </w:r>
    </w:p>
    <w:p w14:paraId="633F5B43" w14:textId="77777777" w:rsidR="008E5872" w:rsidRDefault="008E5872" w:rsidP="002C75E4">
      <w:pPr>
        <w:tabs>
          <w:tab w:val="left" w:pos="1080"/>
        </w:tabs>
        <w:ind w:left="1080"/>
        <w:rPr>
          <w:sz w:val="24"/>
        </w:rPr>
      </w:pPr>
      <w:r>
        <w:rPr>
          <w:sz w:val="24"/>
        </w:rPr>
        <w:t xml:space="preserve">Alamance, Caswell, Durham, Orange, </w:t>
      </w:r>
      <w:r w:rsidR="004E48E0">
        <w:rPr>
          <w:sz w:val="24"/>
        </w:rPr>
        <w:t xml:space="preserve">Person, Lee, </w:t>
      </w:r>
      <w:r>
        <w:rPr>
          <w:sz w:val="24"/>
        </w:rPr>
        <w:t>or Chatham</w:t>
      </w:r>
    </w:p>
    <w:p w14:paraId="109D00AB" w14:textId="77777777" w:rsidR="008E5872" w:rsidRDefault="008E5872" w:rsidP="002C75E4">
      <w:pPr>
        <w:tabs>
          <w:tab w:val="left" w:pos="1080"/>
        </w:tabs>
        <w:ind w:left="1080"/>
        <w:rPr>
          <w:sz w:val="24"/>
        </w:rPr>
      </w:pPr>
    </w:p>
    <w:p w14:paraId="722F661A" w14:textId="77777777" w:rsidR="008E5872" w:rsidRDefault="008E5872" w:rsidP="002C75E4">
      <w:pPr>
        <w:tabs>
          <w:tab w:val="left" w:pos="1080"/>
        </w:tabs>
        <w:ind w:left="1080"/>
        <w:rPr>
          <w:sz w:val="24"/>
        </w:rPr>
      </w:pPr>
      <w:r>
        <w:rPr>
          <w:sz w:val="24"/>
        </w:rPr>
        <w:t>Two of the following are required:</w:t>
      </w:r>
      <w:r>
        <w:rPr>
          <w:sz w:val="24"/>
        </w:rPr>
        <w:tab/>
      </w:r>
    </w:p>
    <w:p w14:paraId="1F6CE650" w14:textId="77777777" w:rsidR="008E5872" w:rsidRDefault="002C75E4" w:rsidP="002C75E4">
      <w:pPr>
        <w:tabs>
          <w:tab w:val="left" w:pos="1080"/>
        </w:tabs>
        <w:ind w:left="1620"/>
        <w:rPr>
          <w:sz w:val="24"/>
        </w:rPr>
      </w:pPr>
      <w:r>
        <w:rPr>
          <w:sz w:val="24"/>
        </w:rPr>
        <w:t>B</w:t>
      </w:r>
      <w:r w:rsidR="008E5872">
        <w:rPr>
          <w:sz w:val="24"/>
        </w:rPr>
        <w:t>irth certificate</w:t>
      </w:r>
    </w:p>
    <w:p w14:paraId="2FCC5013" w14:textId="77777777" w:rsidR="008E5872" w:rsidRDefault="00040F17" w:rsidP="002C75E4">
      <w:pPr>
        <w:tabs>
          <w:tab w:val="left" w:pos="1080"/>
        </w:tabs>
        <w:ind w:left="1620"/>
        <w:rPr>
          <w:sz w:val="24"/>
        </w:rPr>
      </w:pPr>
      <w:r>
        <w:rPr>
          <w:sz w:val="24"/>
        </w:rPr>
        <w:t>C</w:t>
      </w:r>
      <w:r w:rsidR="008E5872">
        <w:rPr>
          <w:sz w:val="24"/>
        </w:rPr>
        <w:t>urrent driver's license</w:t>
      </w:r>
    </w:p>
    <w:p w14:paraId="4C28A78B" w14:textId="77777777" w:rsidR="008E5872" w:rsidRDefault="002C75E4" w:rsidP="002C75E4">
      <w:pPr>
        <w:tabs>
          <w:tab w:val="left" w:pos="1080"/>
        </w:tabs>
        <w:ind w:left="1620"/>
        <w:rPr>
          <w:sz w:val="24"/>
        </w:rPr>
      </w:pPr>
      <w:r>
        <w:rPr>
          <w:sz w:val="24"/>
        </w:rPr>
        <w:t>L</w:t>
      </w:r>
      <w:r w:rsidR="008E5872">
        <w:rPr>
          <w:sz w:val="24"/>
        </w:rPr>
        <w:t>etter from current employer (with employment dates)</w:t>
      </w:r>
    </w:p>
    <w:p w14:paraId="4EB053A4" w14:textId="77777777" w:rsidR="008E5872" w:rsidRDefault="002C75E4" w:rsidP="002C75E4">
      <w:pPr>
        <w:tabs>
          <w:tab w:val="left" w:pos="1080"/>
        </w:tabs>
        <w:ind w:left="1620"/>
        <w:rPr>
          <w:sz w:val="24"/>
        </w:rPr>
      </w:pPr>
      <w:r>
        <w:rPr>
          <w:sz w:val="24"/>
        </w:rPr>
        <w:t>C</w:t>
      </w:r>
      <w:r w:rsidR="008E5872">
        <w:rPr>
          <w:sz w:val="24"/>
        </w:rPr>
        <w:t>ounty tax record</w:t>
      </w:r>
    </w:p>
    <w:p w14:paraId="5D8593BE" w14:textId="77777777" w:rsidR="002C75E4" w:rsidRDefault="002C75E4" w:rsidP="002C75E4">
      <w:pPr>
        <w:tabs>
          <w:tab w:val="left" w:pos="1080"/>
        </w:tabs>
        <w:ind w:left="1620"/>
        <w:rPr>
          <w:sz w:val="24"/>
        </w:rPr>
      </w:pPr>
    </w:p>
    <w:p w14:paraId="6881BFB4" w14:textId="77777777" w:rsidR="002C75E4" w:rsidRPr="002C75E4" w:rsidRDefault="002C75E4" w:rsidP="002C75E4">
      <w:pPr>
        <w:numPr>
          <w:ilvl w:val="0"/>
          <w:numId w:val="2"/>
        </w:numPr>
        <w:tabs>
          <w:tab w:val="left" w:pos="1080"/>
        </w:tabs>
        <w:ind w:hanging="900"/>
        <w:rPr>
          <w:sz w:val="24"/>
        </w:rPr>
      </w:pPr>
      <w:r w:rsidRPr="002C75E4">
        <w:rPr>
          <w:sz w:val="24"/>
        </w:rPr>
        <w:t xml:space="preserve">All applicants must provide proof of </w:t>
      </w:r>
      <w:smartTag w:uri="urn:schemas-microsoft-com:office:smarttags" w:element="country-region">
        <w:smartTag w:uri="urn:schemas-microsoft-com:office:smarttags" w:element="place">
          <w:r w:rsidRPr="002C75E4">
            <w:rPr>
              <w:sz w:val="24"/>
            </w:rPr>
            <w:t>US</w:t>
          </w:r>
        </w:smartTag>
      </w:smartTag>
      <w:r w:rsidRPr="002C75E4">
        <w:rPr>
          <w:sz w:val="24"/>
        </w:rPr>
        <w:t xml:space="preserve"> citizenship or permanent residency</w:t>
      </w:r>
    </w:p>
    <w:p w14:paraId="54A45ADE" w14:textId="77777777" w:rsidR="002C75E4" w:rsidRDefault="002C75E4" w:rsidP="002C75E4">
      <w:pPr>
        <w:tabs>
          <w:tab w:val="left" w:pos="1080"/>
        </w:tabs>
        <w:ind w:left="900"/>
        <w:rPr>
          <w:sz w:val="24"/>
        </w:rPr>
      </w:pPr>
    </w:p>
    <w:p w14:paraId="403EE7DE" w14:textId="77777777" w:rsidR="002C75E4" w:rsidRDefault="002C75E4" w:rsidP="002C75E4">
      <w:pPr>
        <w:tabs>
          <w:tab w:val="left" w:pos="1080"/>
        </w:tabs>
        <w:ind w:left="1080"/>
        <w:rPr>
          <w:sz w:val="24"/>
        </w:rPr>
      </w:pPr>
      <w:r>
        <w:rPr>
          <w:sz w:val="24"/>
        </w:rPr>
        <w:t>O</w:t>
      </w:r>
      <w:r w:rsidR="008A4C6E">
        <w:rPr>
          <w:sz w:val="24"/>
        </w:rPr>
        <w:t>ne of the following items is</w:t>
      </w:r>
      <w:r w:rsidRPr="002C75E4">
        <w:rPr>
          <w:sz w:val="24"/>
        </w:rPr>
        <w:t xml:space="preserve"> allowable: </w:t>
      </w:r>
    </w:p>
    <w:p w14:paraId="4851F4BB" w14:textId="77777777" w:rsidR="002C75E4" w:rsidRDefault="002C75E4" w:rsidP="002C75E4">
      <w:pPr>
        <w:tabs>
          <w:tab w:val="left" w:pos="1620"/>
        </w:tabs>
        <w:ind w:left="1620"/>
        <w:rPr>
          <w:sz w:val="24"/>
        </w:rPr>
      </w:pPr>
      <w:smartTag w:uri="urn:schemas-microsoft-com:office:smarttags" w:element="country-region">
        <w:smartTag w:uri="urn:schemas-microsoft-com:office:smarttags" w:element="place">
          <w:r w:rsidRPr="002C75E4">
            <w:rPr>
              <w:sz w:val="24"/>
            </w:rPr>
            <w:t>U.S.</w:t>
          </w:r>
        </w:smartTag>
      </w:smartTag>
      <w:r w:rsidRPr="002C75E4">
        <w:rPr>
          <w:sz w:val="24"/>
        </w:rPr>
        <w:t xml:space="preserve"> </w:t>
      </w:r>
      <w:r>
        <w:rPr>
          <w:sz w:val="24"/>
        </w:rPr>
        <w:t>Passport</w:t>
      </w:r>
    </w:p>
    <w:p w14:paraId="0B2695E9" w14:textId="77777777" w:rsidR="002C75E4" w:rsidRDefault="002C75E4" w:rsidP="002C75E4">
      <w:pPr>
        <w:tabs>
          <w:tab w:val="left" w:pos="1620"/>
        </w:tabs>
        <w:ind w:left="1620"/>
        <w:rPr>
          <w:sz w:val="24"/>
        </w:rPr>
      </w:pPr>
      <w:r w:rsidRPr="002C75E4">
        <w:rPr>
          <w:sz w:val="24"/>
        </w:rPr>
        <w:t xml:space="preserve">Certificate of </w:t>
      </w:r>
      <w:smartTag w:uri="urn:schemas-microsoft-com:office:smarttags" w:element="country-region">
        <w:smartTag w:uri="urn:schemas-microsoft-com:office:smarttags" w:element="place">
          <w:r w:rsidRPr="002C75E4">
            <w:rPr>
              <w:sz w:val="24"/>
            </w:rPr>
            <w:t>U.S.</w:t>
          </w:r>
        </w:smartTag>
      </w:smartTag>
      <w:r w:rsidRPr="002C75E4">
        <w:rPr>
          <w:sz w:val="24"/>
        </w:rPr>
        <w:t xml:space="preserve"> </w:t>
      </w:r>
      <w:r>
        <w:rPr>
          <w:sz w:val="24"/>
        </w:rPr>
        <w:t>Citizenship</w:t>
      </w:r>
    </w:p>
    <w:p w14:paraId="6251B54E" w14:textId="77777777" w:rsidR="002C75E4" w:rsidRDefault="002C75E4" w:rsidP="002C75E4">
      <w:pPr>
        <w:tabs>
          <w:tab w:val="left" w:pos="1620"/>
        </w:tabs>
        <w:ind w:left="1620"/>
        <w:rPr>
          <w:sz w:val="24"/>
        </w:rPr>
      </w:pPr>
      <w:r>
        <w:rPr>
          <w:sz w:val="24"/>
        </w:rPr>
        <w:t>Certificate of Naturalization</w:t>
      </w:r>
    </w:p>
    <w:p w14:paraId="73A54ADF" w14:textId="77777777" w:rsidR="002C75E4" w:rsidRDefault="002C75E4" w:rsidP="002C75E4">
      <w:pPr>
        <w:tabs>
          <w:tab w:val="left" w:pos="1620"/>
        </w:tabs>
        <w:ind w:left="1620"/>
        <w:rPr>
          <w:sz w:val="24"/>
        </w:rPr>
      </w:pPr>
      <w:r w:rsidRPr="002C75E4">
        <w:rPr>
          <w:sz w:val="24"/>
        </w:rPr>
        <w:t>Original or certi</w:t>
      </w:r>
      <w:r>
        <w:rPr>
          <w:sz w:val="24"/>
        </w:rPr>
        <w:t>fied copy of birth certificate</w:t>
      </w:r>
    </w:p>
    <w:p w14:paraId="27364F8A" w14:textId="77777777" w:rsidR="002C75E4" w:rsidRDefault="002C75E4" w:rsidP="002C75E4">
      <w:pPr>
        <w:tabs>
          <w:tab w:val="left" w:pos="1620"/>
        </w:tabs>
        <w:ind w:left="1620"/>
        <w:rPr>
          <w:sz w:val="24"/>
        </w:rPr>
      </w:pPr>
      <w:r w:rsidRPr="002C75E4">
        <w:rPr>
          <w:sz w:val="24"/>
        </w:rPr>
        <w:t xml:space="preserve">U.S. </w:t>
      </w:r>
      <w:r>
        <w:rPr>
          <w:sz w:val="24"/>
        </w:rPr>
        <w:t>Citizen ID card</w:t>
      </w:r>
    </w:p>
    <w:p w14:paraId="699624CA" w14:textId="77777777" w:rsidR="002C75E4" w:rsidRDefault="002C75E4" w:rsidP="002C75E4">
      <w:pPr>
        <w:tabs>
          <w:tab w:val="left" w:pos="1620"/>
        </w:tabs>
        <w:ind w:left="1620"/>
        <w:rPr>
          <w:sz w:val="24"/>
        </w:rPr>
      </w:pPr>
      <w:r w:rsidRPr="002C75E4">
        <w:rPr>
          <w:sz w:val="24"/>
        </w:rPr>
        <w:t xml:space="preserve">ID card for use of Resident Citizen in the </w:t>
      </w:r>
      <w:smartTag w:uri="urn:schemas-microsoft-com:office:smarttags" w:element="country-region">
        <w:smartTag w:uri="urn:schemas-microsoft-com:office:smarttags" w:element="place">
          <w:r w:rsidRPr="002C75E4">
            <w:rPr>
              <w:sz w:val="24"/>
            </w:rPr>
            <w:t>US</w:t>
          </w:r>
        </w:smartTag>
      </w:smartTag>
    </w:p>
    <w:p w14:paraId="400E5A69" w14:textId="77777777" w:rsidR="002C75E4" w:rsidRDefault="002C75E4" w:rsidP="008A4C6E">
      <w:pPr>
        <w:rPr>
          <w:sz w:val="24"/>
        </w:rPr>
      </w:pPr>
    </w:p>
    <w:p w14:paraId="01AF3FBF" w14:textId="77777777" w:rsidR="008E5872" w:rsidRDefault="008E5872">
      <w:pPr>
        <w:ind w:left="900"/>
        <w:rPr>
          <w:sz w:val="24"/>
        </w:rPr>
      </w:pPr>
    </w:p>
    <w:p w14:paraId="3B2D2E72" w14:textId="09412328" w:rsidR="008E5872" w:rsidRDefault="006513D9">
      <w:pPr>
        <w:rPr>
          <w:sz w:val="24"/>
        </w:rPr>
      </w:pPr>
      <w:r>
        <w:rPr>
          <w:b/>
          <w:sz w:val="24"/>
        </w:rPr>
        <w:t>P</w:t>
      </w:r>
      <w:r w:rsidR="008E5872">
        <w:rPr>
          <w:b/>
          <w:sz w:val="24"/>
        </w:rPr>
        <w:t>hone</w:t>
      </w:r>
      <w:r w:rsidR="008E5872">
        <w:rPr>
          <w:sz w:val="24"/>
        </w:rPr>
        <w:t>: ________________</w:t>
      </w:r>
      <w:r>
        <w:rPr>
          <w:sz w:val="24"/>
        </w:rPr>
        <w:t>______</w:t>
      </w:r>
      <w:r w:rsidR="008E5872">
        <w:rPr>
          <w:sz w:val="24"/>
        </w:rPr>
        <w:tab/>
      </w:r>
      <w:r w:rsidR="008E5872">
        <w:rPr>
          <w:b/>
          <w:sz w:val="24"/>
        </w:rPr>
        <w:t>Email</w:t>
      </w:r>
      <w:r w:rsidR="008E5872">
        <w:rPr>
          <w:sz w:val="24"/>
        </w:rPr>
        <w:t>: ______________________</w:t>
      </w:r>
      <w:r>
        <w:rPr>
          <w:sz w:val="24"/>
        </w:rPr>
        <w:t>_____________</w:t>
      </w:r>
    </w:p>
    <w:p w14:paraId="4F5B9DC3" w14:textId="77777777" w:rsidR="008E5872" w:rsidRDefault="008E5872">
      <w:pPr>
        <w:rPr>
          <w:sz w:val="24"/>
        </w:rPr>
      </w:pPr>
    </w:p>
    <w:p w14:paraId="3B7A6F03" w14:textId="77777777" w:rsidR="0071624A" w:rsidRDefault="0071624A">
      <w:pPr>
        <w:rPr>
          <w:b/>
          <w:sz w:val="24"/>
        </w:rPr>
      </w:pPr>
    </w:p>
    <w:p w14:paraId="08C02439" w14:textId="5269AF64" w:rsidR="008E5872" w:rsidRDefault="008E5872">
      <w:pPr>
        <w:rPr>
          <w:sz w:val="24"/>
        </w:rPr>
      </w:pPr>
      <w:r>
        <w:rPr>
          <w:b/>
          <w:sz w:val="24"/>
        </w:rPr>
        <w:t>How were you informed of the UNC Radiography Program?</w:t>
      </w:r>
      <w:r>
        <w:rPr>
          <w:sz w:val="24"/>
        </w:rPr>
        <w:t xml:space="preserve"> </w:t>
      </w:r>
    </w:p>
    <w:p w14:paraId="4E3A6524" w14:textId="77777777" w:rsidR="008E5872" w:rsidRDefault="008E5872">
      <w:pPr>
        <w:rPr>
          <w:sz w:val="24"/>
        </w:rPr>
      </w:pPr>
    </w:p>
    <w:p w14:paraId="3146E607" w14:textId="77777777" w:rsidR="008E5872" w:rsidRDefault="008E5872">
      <w:pPr>
        <w:rPr>
          <w:sz w:val="24"/>
        </w:rPr>
      </w:pPr>
      <w:r>
        <w:rPr>
          <w:sz w:val="24"/>
        </w:rPr>
        <w:t>________________________________________________________________________</w:t>
      </w:r>
    </w:p>
    <w:p w14:paraId="07F36D1E" w14:textId="77777777" w:rsidR="008E5872" w:rsidRDefault="008E5872">
      <w:pPr>
        <w:rPr>
          <w:sz w:val="24"/>
        </w:rPr>
      </w:pPr>
    </w:p>
    <w:p w14:paraId="20ADD1D2" w14:textId="77777777" w:rsidR="008E5872" w:rsidRDefault="008E5872">
      <w:pPr>
        <w:rPr>
          <w:sz w:val="24"/>
        </w:rPr>
      </w:pPr>
      <w:r>
        <w:rPr>
          <w:sz w:val="24"/>
        </w:rPr>
        <w:t xml:space="preserve"> </w:t>
      </w:r>
    </w:p>
    <w:p w14:paraId="4757286D" w14:textId="77777777" w:rsidR="00A5284B" w:rsidRDefault="00A5284B">
      <w:pPr>
        <w:rPr>
          <w:sz w:val="24"/>
        </w:rPr>
      </w:pPr>
    </w:p>
    <w:p w14:paraId="75B6ADD8" w14:textId="77777777" w:rsidR="00A5284B" w:rsidRDefault="00A5284B">
      <w:pPr>
        <w:rPr>
          <w:sz w:val="24"/>
        </w:rPr>
      </w:pPr>
    </w:p>
    <w:p w14:paraId="7C3825E9" w14:textId="77777777" w:rsidR="00A5284B" w:rsidRDefault="00A5284B">
      <w:pPr>
        <w:rPr>
          <w:sz w:val="24"/>
        </w:rPr>
      </w:pPr>
    </w:p>
    <w:p w14:paraId="111351F6" w14:textId="77777777" w:rsidR="00A5284B" w:rsidRDefault="00A5284B">
      <w:pPr>
        <w:rPr>
          <w:sz w:val="24"/>
        </w:rPr>
      </w:pPr>
    </w:p>
    <w:p w14:paraId="2D3BF6A7" w14:textId="77777777" w:rsidR="002C75E4" w:rsidRDefault="002C75E4" w:rsidP="002C75E4">
      <w:pPr>
        <w:rPr>
          <w:sz w:val="24"/>
        </w:rPr>
      </w:pPr>
    </w:p>
    <w:p w14:paraId="7072258E" w14:textId="77777777" w:rsidR="002C75E4" w:rsidRDefault="002C75E4" w:rsidP="002C75E4">
      <w:pPr>
        <w:rPr>
          <w:sz w:val="24"/>
        </w:rPr>
      </w:pPr>
    </w:p>
    <w:p w14:paraId="66179DF6" w14:textId="6C1B7DE9" w:rsidR="002C75E4" w:rsidRPr="002345C0" w:rsidRDefault="002C75E4" w:rsidP="002345C0">
      <w:r>
        <w:rPr>
          <w:sz w:val="28"/>
        </w:rPr>
        <w:lastRenderedPageBreak/>
        <w:t xml:space="preserve">APPLICANT </w:t>
      </w:r>
      <w:smartTag w:uri="urn:schemas-microsoft-com:office:smarttags" w:element="stockticker">
        <w:r>
          <w:rPr>
            <w:sz w:val="28"/>
          </w:rPr>
          <w:t>DATA</w:t>
        </w:r>
      </w:smartTag>
      <w:r>
        <w:rPr>
          <w:sz w:val="28"/>
        </w:rPr>
        <w:t xml:space="preserve"> </w:t>
      </w:r>
      <w:smartTag w:uri="urn:schemas-microsoft-com:office:smarttags" w:element="stockticker">
        <w:r>
          <w:rPr>
            <w:sz w:val="28"/>
          </w:rPr>
          <w:t>FORM</w:t>
        </w:r>
      </w:smartTag>
      <w:r>
        <w:rPr>
          <w:sz w:val="32"/>
        </w:rPr>
        <w:t xml:space="preserve"> </w:t>
      </w:r>
      <w:r w:rsidR="008F5F3F">
        <w:rPr>
          <w:sz w:val="32"/>
        </w:rPr>
        <w:t>(</w:t>
      </w:r>
      <w:r w:rsidRPr="006A2D85">
        <w:rPr>
          <w:sz w:val="28"/>
          <w:szCs w:val="28"/>
        </w:rPr>
        <w:t>cont.</w:t>
      </w:r>
      <w:r w:rsidR="008F5F3F">
        <w:rPr>
          <w:sz w:val="28"/>
          <w:szCs w:val="28"/>
        </w:rPr>
        <w:t>)</w:t>
      </w:r>
      <w:r w:rsidR="006A2D85">
        <w:rPr>
          <w:sz w:val="16"/>
          <w:szCs w:val="16"/>
        </w:rPr>
        <w:br/>
      </w:r>
    </w:p>
    <w:p w14:paraId="3313DD6E" w14:textId="77777777" w:rsidR="008E5872" w:rsidRDefault="008E5872">
      <w:pPr>
        <w:numPr>
          <w:ilvl w:val="0"/>
          <w:numId w:val="1"/>
        </w:numPr>
        <w:rPr>
          <w:sz w:val="24"/>
        </w:rPr>
      </w:pPr>
      <w:r>
        <w:rPr>
          <w:sz w:val="24"/>
        </w:rPr>
        <w:t>List academic and extracurricular activities and recognitions received in h</w:t>
      </w:r>
      <w:r w:rsidR="00783AF7">
        <w:rPr>
          <w:sz w:val="24"/>
        </w:rPr>
        <w:t xml:space="preserve">igh school, college, and job. </w:t>
      </w:r>
      <w:r>
        <w:rPr>
          <w:sz w:val="24"/>
        </w:rPr>
        <w:t>Examples include: awards, scholarships, activities in organizations, communit</w:t>
      </w:r>
      <w:r w:rsidR="00783AF7">
        <w:rPr>
          <w:sz w:val="24"/>
        </w:rPr>
        <w:t xml:space="preserve">y work, special interests, etc. </w:t>
      </w:r>
      <w:r w:rsidR="00783AF7">
        <w:rPr>
          <w:sz w:val="24"/>
        </w:rPr>
        <w:tab/>
      </w:r>
      <w:r>
        <w:rPr>
          <w:sz w:val="24"/>
        </w:rPr>
        <w:t>(Voluntary Answer)</w:t>
      </w:r>
    </w:p>
    <w:p w14:paraId="1C22907E" w14:textId="77777777" w:rsidR="008E5872" w:rsidRDefault="008E5872">
      <w:pPr>
        <w:rPr>
          <w:sz w:val="24"/>
        </w:rPr>
      </w:pPr>
    </w:p>
    <w:p w14:paraId="750DE8D8" w14:textId="77777777" w:rsidR="008E5872" w:rsidRDefault="006A2D85">
      <w:pPr>
        <w:numPr>
          <w:ilvl w:val="0"/>
          <w:numId w:val="1"/>
        </w:numPr>
        <w:rPr>
          <w:sz w:val="24"/>
        </w:rPr>
      </w:pPr>
      <w:r>
        <w:rPr>
          <w:sz w:val="24"/>
        </w:rPr>
        <w:t>Beginning</w:t>
      </w:r>
      <w:r w:rsidR="008E5872">
        <w:rPr>
          <w:sz w:val="24"/>
        </w:rPr>
        <w:t xml:space="preserve"> with your most rec</w:t>
      </w:r>
      <w:r w:rsidR="008A4C6E">
        <w:rPr>
          <w:sz w:val="24"/>
        </w:rPr>
        <w:t>ent, briefly describe jobs held,</w:t>
      </w:r>
      <w:r w:rsidR="008E5872">
        <w:rPr>
          <w:sz w:val="24"/>
        </w:rPr>
        <w:t xml:space="preserve"> including dates of employment and responsibilities. </w:t>
      </w:r>
    </w:p>
    <w:p w14:paraId="31AA93B7" w14:textId="77777777" w:rsidR="008E5872" w:rsidRDefault="008E5872">
      <w:pPr>
        <w:rPr>
          <w:sz w:val="24"/>
        </w:rPr>
      </w:pPr>
    </w:p>
    <w:p w14:paraId="77F1A706" w14:textId="77777777" w:rsidR="008E5872" w:rsidRDefault="008E5872">
      <w:pPr>
        <w:numPr>
          <w:ilvl w:val="0"/>
          <w:numId w:val="1"/>
        </w:numPr>
        <w:rPr>
          <w:sz w:val="24"/>
        </w:rPr>
      </w:pPr>
      <w:r>
        <w:rPr>
          <w:sz w:val="24"/>
        </w:rPr>
        <w:t>Describe your volunteer or work experience in hospitals or other health care facilities.</w:t>
      </w:r>
    </w:p>
    <w:p w14:paraId="0CA17F54" w14:textId="77777777" w:rsidR="008E5872" w:rsidRDefault="008E5872">
      <w:pPr>
        <w:rPr>
          <w:sz w:val="24"/>
        </w:rPr>
      </w:pPr>
    </w:p>
    <w:p w14:paraId="2A9E6D98" w14:textId="77777777" w:rsidR="008E5872" w:rsidRDefault="008E5872" w:rsidP="002C75E4">
      <w:pPr>
        <w:numPr>
          <w:ilvl w:val="0"/>
          <w:numId w:val="1"/>
        </w:numPr>
        <w:rPr>
          <w:sz w:val="24"/>
        </w:rPr>
      </w:pPr>
      <w:r>
        <w:rPr>
          <w:sz w:val="24"/>
        </w:rPr>
        <w:t xml:space="preserve">Describe your radiology observation experiences.  </w:t>
      </w:r>
      <w:r w:rsidR="002C75E4">
        <w:rPr>
          <w:sz w:val="24"/>
        </w:rPr>
        <w:t xml:space="preserve">Attach Clinical Observation </w:t>
      </w:r>
      <w:r w:rsidR="006A2D85">
        <w:rPr>
          <w:sz w:val="24"/>
        </w:rPr>
        <w:t>Record</w:t>
      </w:r>
      <w:r w:rsidR="002C75E4">
        <w:rPr>
          <w:sz w:val="24"/>
        </w:rPr>
        <w:t>(s) to Applicant Data Form</w:t>
      </w:r>
      <w:r>
        <w:rPr>
          <w:sz w:val="24"/>
        </w:rPr>
        <w:t xml:space="preserve"> </w:t>
      </w:r>
    </w:p>
    <w:p w14:paraId="1ADF1CEA" w14:textId="77777777" w:rsidR="008E5872" w:rsidRDefault="008E5872">
      <w:pPr>
        <w:rPr>
          <w:sz w:val="24"/>
        </w:rPr>
      </w:pPr>
      <w:r>
        <w:rPr>
          <w:sz w:val="24"/>
        </w:rPr>
        <w:t xml:space="preserve">  </w:t>
      </w:r>
    </w:p>
    <w:p w14:paraId="7C64F56D" w14:textId="77777777" w:rsidR="008E5872" w:rsidRDefault="008E5872">
      <w:pPr>
        <w:numPr>
          <w:ilvl w:val="0"/>
          <w:numId w:val="1"/>
        </w:numPr>
        <w:rPr>
          <w:sz w:val="24"/>
        </w:rPr>
      </w:pPr>
      <w:r>
        <w:rPr>
          <w:sz w:val="24"/>
        </w:rPr>
        <w:t>Describe you</w:t>
      </w:r>
      <w:r w:rsidR="008A4C6E">
        <w:rPr>
          <w:sz w:val="24"/>
        </w:rPr>
        <w:t>r perception of the (a) roles, (b) responsibilities, (c) activities, and</w:t>
      </w:r>
      <w:r>
        <w:rPr>
          <w:sz w:val="24"/>
        </w:rPr>
        <w:t xml:space="preserve"> (d) work settings of radiologic technologists.</w:t>
      </w:r>
    </w:p>
    <w:p w14:paraId="48284E2F" w14:textId="77777777" w:rsidR="002C75E4" w:rsidRDefault="002C75E4" w:rsidP="002C75E4">
      <w:pPr>
        <w:rPr>
          <w:sz w:val="24"/>
        </w:rPr>
      </w:pPr>
    </w:p>
    <w:p w14:paraId="4D4C3704" w14:textId="77777777" w:rsidR="008E5872" w:rsidRDefault="008E5872" w:rsidP="002C75E4">
      <w:pPr>
        <w:numPr>
          <w:ilvl w:val="0"/>
          <w:numId w:val="1"/>
        </w:numPr>
        <w:rPr>
          <w:sz w:val="24"/>
        </w:rPr>
      </w:pPr>
      <w:r>
        <w:rPr>
          <w:sz w:val="24"/>
        </w:rPr>
        <w:t>Why did you select radiologic science in preference to the other professions</w:t>
      </w:r>
      <w:r w:rsidR="002C75E4">
        <w:rPr>
          <w:sz w:val="24"/>
        </w:rPr>
        <w:t>?</w:t>
      </w:r>
      <w:r>
        <w:rPr>
          <w:sz w:val="24"/>
        </w:rPr>
        <w:t xml:space="preserve"> </w:t>
      </w:r>
    </w:p>
    <w:p w14:paraId="7FE77B67" w14:textId="77777777" w:rsidR="002C75E4" w:rsidRDefault="002C75E4" w:rsidP="002C75E4">
      <w:pPr>
        <w:rPr>
          <w:sz w:val="24"/>
        </w:rPr>
      </w:pPr>
    </w:p>
    <w:p w14:paraId="6E760E49" w14:textId="77777777" w:rsidR="008E5872" w:rsidRDefault="008E5872">
      <w:pPr>
        <w:numPr>
          <w:ilvl w:val="0"/>
          <w:numId w:val="1"/>
        </w:numPr>
        <w:rPr>
          <w:sz w:val="24"/>
        </w:rPr>
      </w:pPr>
      <w:r>
        <w:rPr>
          <w:sz w:val="24"/>
        </w:rPr>
        <w:t xml:space="preserve">In addition to your desire to help people, what characteristics or personal qualities do you have to offer in this </w:t>
      </w:r>
      <w:r w:rsidR="002A33F5">
        <w:rPr>
          <w:sz w:val="24"/>
        </w:rPr>
        <w:t>profession?</w:t>
      </w:r>
    </w:p>
    <w:p w14:paraId="420EE7B4" w14:textId="77777777" w:rsidR="008E5872" w:rsidRDefault="008E5872">
      <w:pPr>
        <w:rPr>
          <w:sz w:val="24"/>
        </w:rPr>
      </w:pPr>
    </w:p>
    <w:p w14:paraId="50DBAE7E" w14:textId="77777777" w:rsidR="008E5872" w:rsidRDefault="008E5872">
      <w:pPr>
        <w:numPr>
          <w:ilvl w:val="0"/>
          <w:numId w:val="1"/>
        </w:numPr>
        <w:rPr>
          <w:sz w:val="24"/>
        </w:rPr>
      </w:pPr>
      <w:r>
        <w:rPr>
          <w:sz w:val="24"/>
        </w:rPr>
        <w:t xml:space="preserve">Add additional information the admissions committee should consider in evaluation of your application. </w:t>
      </w:r>
    </w:p>
    <w:p w14:paraId="16C20A44" w14:textId="77777777" w:rsidR="008E5872" w:rsidRDefault="008E5872" w:rsidP="002345C0">
      <w:pPr>
        <w:rPr>
          <w:sz w:val="24"/>
        </w:rPr>
      </w:pPr>
      <w:r>
        <w:rPr>
          <w:sz w:val="24"/>
        </w:rPr>
        <w:t xml:space="preserve">  </w:t>
      </w:r>
    </w:p>
    <w:p w14:paraId="2D109B29" w14:textId="7FA5AF75" w:rsidR="008E5872" w:rsidRDefault="008E5872">
      <w:pPr>
        <w:rPr>
          <w:sz w:val="24"/>
        </w:rPr>
      </w:pPr>
      <w:r>
        <w:rPr>
          <w:sz w:val="24"/>
        </w:rPr>
        <w:t>I have responded honestly and truthfully to the above statements and questions to the bes</w:t>
      </w:r>
      <w:r w:rsidR="00302F4B">
        <w:rPr>
          <w:sz w:val="24"/>
        </w:rPr>
        <w:t xml:space="preserve">t of my knowledge and ability. </w:t>
      </w:r>
      <w:r>
        <w:rPr>
          <w:sz w:val="24"/>
        </w:rPr>
        <w:t xml:space="preserve">I understand that this information may only be used in consideration for my admission to the UNC Division of Radiologic Science. </w:t>
      </w:r>
    </w:p>
    <w:p w14:paraId="711D402B" w14:textId="77777777" w:rsidR="008E5872" w:rsidRDefault="008E5872">
      <w:pPr>
        <w:rPr>
          <w:sz w:val="24"/>
        </w:rPr>
      </w:pPr>
    </w:p>
    <w:p w14:paraId="0A33AE61" w14:textId="77777777" w:rsidR="008E5872" w:rsidRDefault="006A2D85">
      <w:pPr>
        <w:rPr>
          <w:sz w:val="24"/>
        </w:rPr>
      </w:pPr>
      <w:r>
        <w:rPr>
          <w:sz w:val="24"/>
        </w:rPr>
        <w:t xml:space="preserve">Applicant </w:t>
      </w:r>
      <w:r w:rsidR="008E5872">
        <w:rPr>
          <w:sz w:val="24"/>
        </w:rPr>
        <w:t>Signature________________________________</w:t>
      </w:r>
      <w:r>
        <w:rPr>
          <w:sz w:val="24"/>
        </w:rPr>
        <w:t>_______________________</w:t>
      </w:r>
    </w:p>
    <w:p w14:paraId="7BB58358" w14:textId="77777777" w:rsidR="008E5872" w:rsidRDefault="008E5872">
      <w:pPr>
        <w:rPr>
          <w:sz w:val="24"/>
        </w:rPr>
      </w:pPr>
    </w:p>
    <w:p w14:paraId="7D7CCB70" w14:textId="77777777" w:rsidR="008E5872" w:rsidRDefault="008E5872">
      <w:pPr>
        <w:rPr>
          <w:sz w:val="24"/>
        </w:rPr>
      </w:pPr>
      <w:r>
        <w:rPr>
          <w:sz w:val="24"/>
        </w:rPr>
        <w:t>Date________________</w:t>
      </w:r>
    </w:p>
    <w:p w14:paraId="37958D49" w14:textId="77777777" w:rsidR="008E5872" w:rsidRDefault="008E5872">
      <w:pPr>
        <w:rPr>
          <w:sz w:val="24"/>
        </w:rPr>
      </w:pPr>
      <w:r>
        <w:rPr>
          <w:sz w:val="24"/>
        </w:rPr>
        <w:t xml:space="preserve">  </w:t>
      </w:r>
    </w:p>
    <w:p w14:paraId="7F59FE43" w14:textId="77777777" w:rsidR="008E5872" w:rsidRDefault="008E5872">
      <w:pPr>
        <w:rPr>
          <w:sz w:val="24"/>
        </w:rPr>
      </w:pPr>
      <w:r>
        <w:rPr>
          <w:sz w:val="24"/>
        </w:rPr>
        <w:t xml:space="preserve">Please return this completed form along with the Applicant Demographic Sheet to: </w:t>
      </w:r>
    </w:p>
    <w:p w14:paraId="3A7C3AE3" w14:textId="77777777" w:rsidR="008E5872" w:rsidRDefault="008E5872">
      <w:pPr>
        <w:rPr>
          <w:sz w:val="24"/>
        </w:rPr>
      </w:pPr>
    </w:p>
    <w:p w14:paraId="4AEBFBB1" w14:textId="291E3A00" w:rsidR="004E5632" w:rsidRPr="004E5632" w:rsidRDefault="00B624E3" w:rsidP="004E5632">
      <w:pPr>
        <w:ind w:left="1440"/>
        <w:rPr>
          <w:bCs/>
          <w:sz w:val="22"/>
          <w:szCs w:val="22"/>
        </w:rPr>
      </w:pPr>
      <w:r>
        <w:rPr>
          <w:bCs/>
          <w:sz w:val="22"/>
          <w:szCs w:val="22"/>
        </w:rPr>
        <w:t>Susan MacNeela M.E</w:t>
      </w:r>
      <w:bookmarkStart w:id="0" w:name="_GoBack"/>
      <w:bookmarkEnd w:id="0"/>
      <w:r w:rsidR="004E5632" w:rsidRPr="004E5632">
        <w:rPr>
          <w:bCs/>
          <w:sz w:val="22"/>
          <w:szCs w:val="22"/>
        </w:rPr>
        <w:t>d., R.T.</w:t>
      </w:r>
      <w:proofErr w:type="gramStart"/>
      <w:r w:rsidR="004E5632" w:rsidRPr="004E5632">
        <w:rPr>
          <w:bCs/>
          <w:sz w:val="22"/>
          <w:szCs w:val="22"/>
        </w:rPr>
        <w:t>,(</w:t>
      </w:r>
      <w:proofErr w:type="gramEnd"/>
      <w:r w:rsidR="004E5632" w:rsidRPr="004E5632">
        <w:rPr>
          <w:bCs/>
          <w:sz w:val="22"/>
          <w:szCs w:val="22"/>
        </w:rPr>
        <w:t>R) ARRT</w:t>
      </w:r>
      <w:r w:rsidR="004E5632" w:rsidRPr="004E5632">
        <w:rPr>
          <w:bCs/>
          <w:sz w:val="22"/>
          <w:szCs w:val="22"/>
        </w:rPr>
        <w:br/>
        <w:t>Division of Radiologic Science</w:t>
      </w:r>
    </w:p>
    <w:p w14:paraId="5A239E59" w14:textId="77777777" w:rsidR="004E5632" w:rsidRPr="004E5632" w:rsidRDefault="004E5632" w:rsidP="004E5632">
      <w:pPr>
        <w:ind w:left="1440"/>
        <w:rPr>
          <w:bCs/>
          <w:sz w:val="22"/>
          <w:szCs w:val="22"/>
        </w:rPr>
      </w:pPr>
      <w:r w:rsidRPr="004E5632">
        <w:rPr>
          <w:bCs/>
          <w:sz w:val="22"/>
          <w:szCs w:val="22"/>
        </w:rPr>
        <w:t xml:space="preserve">321 South Columbia Street </w:t>
      </w:r>
      <w:r w:rsidRPr="004E5632">
        <w:rPr>
          <w:bCs/>
          <w:sz w:val="22"/>
          <w:szCs w:val="22"/>
        </w:rPr>
        <w:br/>
        <w:t>CB #7130, Bondurant Hall: Suite 3050</w:t>
      </w:r>
      <w:r w:rsidRPr="004E5632">
        <w:rPr>
          <w:bCs/>
          <w:sz w:val="22"/>
          <w:szCs w:val="22"/>
        </w:rPr>
        <w:br/>
        <w:t>University of North Carolina at Chapel Hill</w:t>
      </w:r>
      <w:r w:rsidRPr="004E5632">
        <w:rPr>
          <w:bCs/>
          <w:sz w:val="22"/>
          <w:szCs w:val="22"/>
        </w:rPr>
        <w:br/>
        <w:t>Chapel Hill, NC 27599-7130</w:t>
      </w:r>
    </w:p>
    <w:p w14:paraId="237EAF80" w14:textId="180BA8C0" w:rsidR="008E5872" w:rsidRDefault="00CA47B8">
      <w:r>
        <w:rPr>
          <w:noProof/>
          <w:sz w:val="24"/>
        </w:rPr>
        <w:pict w14:anchorId="652FC0D9">
          <v:rect id="_x0000_s1027" style="position:absolute;margin-left:-3.6pt;margin-top:12.65pt;width:439.2pt;height:124.5pt;z-index:251657728" o:allowincell="f" filled="f"/>
        </w:pict>
      </w:r>
    </w:p>
    <w:p w14:paraId="4E1F7BF2" w14:textId="77777777" w:rsidR="008E5872" w:rsidRDefault="008E5872"/>
    <w:p w14:paraId="1DFE6EFF" w14:textId="77777777" w:rsidR="008E5872" w:rsidRDefault="008E5872">
      <w:pPr>
        <w:rPr>
          <w:b/>
          <w:sz w:val="24"/>
        </w:rPr>
      </w:pPr>
      <w:r>
        <w:rPr>
          <w:b/>
          <w:sz w:val="24"/>
        </w:rPr>
        <w:t>The University of North Carolina at Chapel Hill: Admissions Policy</w:t>
      </w:r>
    </w:p>
    <w:p w14:paraId="44F4F757" w14:textId="68E4A518" w:rsidR="008E5872" w:rsidRDefault="00DD5847">
      <w:pPr>
        <w:rPr>
          <w:sz w:val="24"/>
        </w:rPr>
      </w:pPr>
      <w:r>
        <w:t xml:space="preserve">All qualified persons are welcome to seek admission to the University of North Carolina at Chapel Hill, and all persons may apply for and accept admission confident that the policy and regular practice of the institution are not to discriminate in offering access to its educational programs and activities on the basis of age, gender, race, color, national origin, religion, creed, disability, veteran's status, sexual orientation, gender identity, or gender expression.  </w:t>
      </w:r>
      <w:r w:rsidR="008F5F3F" w:rsidRPr="008F5F3F">
        <w:t xml:space="preserve">For information regarding the University of North Carolina at Chapel Hill’s Admissions Policy, click </w:t>
      </w:r>
      <w:r w:rsidR="008F5F3F">
        <w:t>on the link below:</w:t>
      </w:r>
      <w:r w:rsidR="008F5F3F" w:rsidRPr="008F5F3F">
        <w:br/>
      </w:r>
      <w:hyperlink r:id="rId8" w:anchor="admissionspolicytext" w:tgtFrame="_blank" w:history="1">
        <w:r w:rsidR="008F5F3F" w:rsidRPr="008F5F3F">
          <w:rPr>
            <w:color w:val="0000FF"/>
            <w:u w:val="single"/>
          </w:rPr>
          <w:t>UNC-Chapel Hill Admissions Policy</w:t>
        </w:r>
      </w:hyperlink>
    </w:p>
    <w:sectPr w:rsidR="008E5872">
      <w:pgSz w:w="12240" w:h="15840"/>
      <w:pgMar w:top="810" w:right="1800" w:bottom="126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565DB8"/>
    <w:multiLevelType w:val="hybridMultilevel"/>
    <w:tmpl w:val="875085AA"/>
    <w:lvl w:ilvl="0" w:tplc="A4443C12">
      <w:start w:val="1"/>
      <w:numFmt w:val="bullet"/>
      <w:lvlText w:val=""/>
      <w:lvlJc w:val="left"/>
      <w:pPr>
        <w:tabs>
          <w:tab w:val="num" w:pos="1800"/>
        </w:tabs>
        <w:ind w:left="1800" w:hanging="360"/>
      </w:pPr>
      <w:rPr>
        <w:rFonts w:ascii="Symbol" w:hAnsi="Symbol" w:hint="default"/>
        <w:sz w:val="22"/>
      </w:rPr>
    </w:lvl>
    <w:lvl w:ilvl="1" w:tplc="04090003" w:tentative="1">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 w15:restartNumberingAfterBreak="0">
    <w:nsid w:val="7FAC353F"/>
    <w:multiLevelType w:val="singleLevel"/>
    <w:tmpl w:val="0409000F"/>
    <w:lvl w:ilvl="0">
      <w:start w:val="1"/>
      <w:numFmt w:val="decimal"/>
      <w:lvlText w:val="%1."/>
      <w:lvlJc w:val="left"/>
      <w:pPr>
        <w:tabs>
          <w:tab w:val="num" w:pos="360"/>
        </w:tabs>
        <w:ind w:left="36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zA0sbA0NDK2MLY0NDNQ0lEKTi0uzszPAykwrgUAzKGOLSwAAAA="/>
  </w:docVars>
  <w:rsids>
    <w:rsidRoot w:val="002C75E4"/>
    <w:rsid w:val="00035FCE"/>
    <w:rsid w:val="00040F17"/>
    <w:rsid w:val="002345C0"/>
    <w:rsid w:val="002A33F5"/>
    <w:rsid w:val="002C75E4"/>
    <w:rsid w:val="00302F4B"/>
    <w:rsid w:val="003A6E20"/>
    <w:rsid w:val="0048094A"/>
    <w:rsid w:val="004C57E3"/>
    <w:rsid w:val="004E48E0"/>
    <w:rsid w:val="004E5632"/>
    <w:rsid w:val="004F0E5C"/>
    <w:rsid w:val="00526A29"/>
    <w:rsid w:val="00644ADA"/>
    <w:rsid w:val="006513D9"/>
    <w:rsid w:val="0067001F"/>
    <w:rsid w:val="006A2D85"/>
    <w:rsid w:val="0071624A"/>
    <w:rsid w:val="00783AF7"/>
    <w:rsid w:val="00796A24"/>
    <w:rsid w:val="00806568"/>
    <w:rsid w:val="008A4C6E"/>
    <w:rsid w:val="008E5872"/>
    <w:rsid w:val="008F5F3F"/>
    <w:rsid w:val="0096068F"/>
    <w:rsid w:val="00A5284B"/>
    <w:rsid w:val="00B624E3"/>
    <w:rsid w:val="00BC5979"/>
    <w:rsid w:val="00CA47B8"/>
    <w:rsid w:val="00DD5847"/>
    <w:rsid w:val="00E43325"/>
    <w:rsid w:val="00E5368A"/>
    <w:rsid w:val="00F86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country-region"/>
  <w:smartTagType w:namespaceuri="urn:schemas-microsoft-com:office:smarttags" w:name="place"/>
  <w:shapeDefaults>
    <o:shapedefaults v:ext="edit" spidmax="1028"/>
    <o:shapelayout v:ext="edit">
      <o:idmap v:ext="edit" data="1"/>
    </o:shapelayout>
  </w:shapeDefaults>
  <w:decimalSymbol w:val="."/>
  <w:listSeparator w:val=","/>
  <w14:docId w14:val="56B77423"/>
  <w15:docId w15:val="{0F670372-93FB-4093-A75A-2F2523107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345C0"/>
    <w:rPr>
      <w:color w:val="0000FF"/>
      <w:u w:val="single"/>
    </w:rPr>
  </w:style>
  <w:style w:type="character" w:styleId="FollowedHyperlink">
    <w:name w:val="FollowedHyperlink"/>
    <w:basedOn w:val="DefaultParagraphFont"/>
    <w:rsid w:val="002345C0"/>
    <w:rPr>
      <w:color w:val="800080"/>
      <w:u w:val="single"/>
    </w:rPr>
  </w:style>
  <w:style w:type="paragraph" w:styleId="BalloonText">
    <w:name w:val="Balloon Text"/>
    <w:basedOn w:val="Normal"/>
    <w:link w:val="BalloonTextChar"/>
    <w:uiPriority w:val="99"/>
    <w:semiHidden/>
    <w:unhideWhenUsed/>
    <w:rsid w:val="00BC5979"/>
    <w:rPr>
      <w:rFonts w:ascii="Tahoma" w:hAnsi="Tahoma" w:cs="Tahoma"/>
      <w:sz w:val="16"/>
      <w:szCs w:val="16"/>
    </w:rPr>
  </w:style>
  <w:style w:type="character" w:customStyle="1" w:styleId="BalloonTextChar">
    <w:name w:val="Balloon Text Char"/>
    <w:basedOn w:val="DefaultParagraphFont"/>
    <w:link w:val="BalloonText"/>
    <w:uiPriority w:val="99"/>
    <w:semiHidden/>
    <w:rsid w:val="00BC59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atalog.unc.edu/admissions/undergraduat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2C8D93C7E4024CB1CE5212B350A491" ma:contentTypeVersion="14" ma:contentTypeDescription="Create a new document." ma:contentTypeScope="" ma:versionID="fa88234a2cabf5dd2d5c4c46c45f8e44">
  <xsd:schema xmlns:xsd="http://www.w3.org/2001/XMLSchema" xmlns:xs="http://www.w3.org/2001/XMLSchema" xmlns:p="http://schemas.microsoft.com/office/2006/metadata/properties" xmlns:ns3="8cfcf926-1f47-47ff-87a3-35e1a4ebd64d" xmlns:ns4="72cb8fe4-cf68-40e0-ae26-3546ed723b36" targetNamespace="http://schemas.microsoft.com/office/2006/metadata/properties" ma:root="true" ma:fieldsID="94b334a3fbab1b3f481828e10043f47b" ns3:_="" ns4:_="">
    <xsd:import namespace="8cfcf926-1f47-47ff-87a3-35e1a4ebd64d"/>
    <xsd:import namespace="72cb8fe4-cf68-40e0-ae26-3546ed723b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fcf926-1f47-47ff-87a3-35e1a4ebd6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cb8fe4-cf68-40e0-ae26-3546ed723b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D655A8-315F-4917-AF6F-14EF1C554047}">
  <ds:schemaRefs>
    <ds:schemaRef ds:uri="http://purl.org/dc/terms/"/>
    <ds:schemaRef ds:uri="http://schemas.microsoft.com/office/2006/documentManagement/types"/>
    <ds:schemaRef ds:uri="http://schemas.openxmlformats.org/package/2006/metadata/core-properties"/>
    <ds:schemaRef ds:uri="8cfcf926-1f47-47ff-87a3-35e1a4ebd64d"/>
    <ds:schemaRef ds:uri="http://purl.org/dc/elements/1.1/"/>
    <ds:schemaRef ds:uri="http://schemas.microsoft.com/office/2006/metadata/properties"/>
    <ds:schemaRef ds:uri="72cb8fe4-cf68-40e0-ae26-3546ed723b36"/>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61EFEC5-8746-49AA-BDCD-89AB5C6DB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fcf926-1f47-47ff-87a3-35e1a4ebd64d"/>
    <ds:schemaRef ds:uri="72cb8fe4-cf68-40e0-ae26-3546ed723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6EC998-326B-4090-A4BB-32F21950E2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he University of North Carolina at Chapel Hill</Company>
  <LinksUpToDate>false</LinksUpToDate>
  <CharactersWithSpaces>3519</CharactersWithSpaces>
  <SharedDoc>false</SharedDoc>
  <HLinks>
    <vt:vector size="6" baseType="variant">
      <vt:variant>
        <vt:i4>3145846</vt:i4>
      </vt:variant>
      <vt:variant>
        <vt:i4>0</vt:i4>
      </vt:variant>
      <vt:variant>
        <vt:i4>0</vt:i4>
      </vt:variant>
      <vt:variant>
        <vt:i4>5</vt:i4>
      </vt:variant>
      <vt:variant>
        <vt:lpwstr>http://www.unc.edu/res-aca/catalogs/ugb/admiss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G. Hayden</dc:creator>
  <cp:lastModifiedBy>Noble, Lauren B</cp:lastModifiedBy>
  <cp:revision>13</cp:revision>
  <cp:lastPrinted>2002-04-25T19:23:00Z</cp:lastPrinted>
  <dcterms:created xsi:type="dcterms:W3CDTF">2021-07-07T16:33:00Z</dcterms:created>
  <dcterms:modified xsi:type="dcterms:W3CDTF">2021-07-0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2C8D93C7E4024CB1CE5212B350A491</vt:lpwstr>
  </property>
</Properties>
</file>